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bookmarkStart w:id="0" w:name="_GoBack"/>
      <w:bookmarkEnd w:id="0"/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6F01EB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>
        <w:t>1</w:t>
      </w:r>
      <w:r w:rsidR="00111934" w:rsidRPr="00111934">
        <w:t>. Query all columns for all American cities in the </w:t>
      </w:r>
      <w:r w:rsidR="00111934" w:rsidRPr="00111934">
        <w:rPr>
          <w:rStyle w:val="Strong"/>
          <w:bdr w:val="none" w:sz="0" w:space="0" w:color="auto" w:frame="1"/>
        </w:rPr>
        <w:t>CITY</w:t>
      </w:r>
      <w:r w:rsidR="00111934" w:rsidRPr="00111934">
        <w:t> table with populations larger than </w:t>
      </w:r>
      <w:r w:rsidR="00111934" w:rsidRPr="00111934">
        <w:rPr>
          <w:rStyle w:val="HTMLCode"/>
          <w:rFonts w:ascii="Times New Roman" w:hAnsi="Times New Roman" w:cs="Times New Roman"/>
          <w:sz w:val="24"/>
          <w:szCs w:val="24"/>
          <w:bdr w:val="none" w:sz="0" w:space="0" w:color="auto" w:frame="1"/>
        </w:rPr>
        <w:t>100000</w:t>
      </w:r>
      <w:r w:rsidR="00111934" w:rsidRPr="00111934">
        <w:t>. The </w:t>
      </w:r>
      <w:r w:rsidR="00111934" w:rsidRPr="00111934">
        <w:rPr>
          <w:rStyle w:val="Strong"/>
          <w:bdr w:val="none" w:sz="0" w:space="0" w:color="auto" w:frame="1"/>
        </w:rPr>
        <w:t>CountryCode</w:t>
      </w:r>
      <w:r w:rsidR="00111934" w:rsidRPr="00111934">
        <w:t> for America is </w:t>
      </w:r>
      <w:r w:rsidR="00111934" w:rsidRPr="00111934">
        <w:rPr>
          <w:rStyle w:val="HTMLCode"/>
          <w:rFonts w:ascii="Times New Roman" w:hAnsi="Times New Roman" w:cs="Times New Roman"/>
          <w:sz w:val="24"/>
          <w:szCs w:val="24"/>
          <w:bdr w:val="none" w:sz="0" w:space="0" w:color="auto" w:frame="1"/>
        </w:rPr>
        <w:t>USA</w:t>
      </w:r>
      <w:r w:rsidR="00111934" w:rsidRPr="00111934">
        <w:t>.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The </w:t>
      </w:r>
      <w:r w:rsidRPr="00111934">
        <w:rPr>
          <w:rStyle w:val="Strong"/>
          <w:bdr w:val="none" w:sz="0" w:space="0" w:color="auto" w:frame="1"/>
        </w:rPr>
        <w:t>CITY</w:t>
      </w:r>
      <w:r w:rsidRPr="00111934">
        <w:t> table is described as follows: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111934">
        <w:rPr>
          <w:noProof/>
        </w:rPr>
        <w:drawing>
          <wp:inline distT="0" distB="0" distL="0" distR="0">
            <wp:extent cx="2371725" cy="1949363"/>
            <wp:effectExtent l="0" t="0" r="0" b="0"/>
            <wp:docPr id="3" name="Picture 3" descr="C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T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48" cy="1951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111934">
        <w:rPr>
          <w:highlight w:val="yellow"/>
        </w:rPr>
        <w:t>select *</w:t>
      </w: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111934">
        <w:rPr>
          <w:highlight w:val="yellow"/>
        </w:rPr>
        <w:t>from CITY</w:t>
      </w:r>
    </w:p>
    <w:p w:rsid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rPr>
          <w:highlight w:val="yellow"/>
        </w:rPr>
        <w:t>where POPULATION&gt;100000 and COUNTRYCODE="USA";</w:t>
      </w:r>
    </w:p>
    <w:p w:rsidR="006F01EB" w:rsidRDefault="006F01EB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6F01EB" w:rsidRPr="00111934" w:rsidRDefault="006F01EB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6F01EB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>
        <w:t>2</w:t>
      </w:r>
      <w:r w:rsidR="00111934" w:rsidRPr="00111934">
        <w:t>. Query the </w:t>
      </w:r>
      <w:r w:rsidR="00111934" w:rsidRPr="00111934">
        <w:rPr>
          <w:rStyle w:val="Strong"/>
          <w:bdr w:val="none" w:sz="0" w:space="0" w:color="auto" w:frame="1"/>
        </w:rPr>
        <w:t>NAME</w:t>
      </w:r>
      <w:r w:rsidR="00111934" w:rsidRPr="00111934">
        <w:t> field for all American cities in the </w:t>
      </w:r>
      <w:r w:rsidR="00111934" w:rsidRPr="00111934">
        <w:rPr>
          <w:rStyle w:val="Strong"/>
          <w:bdr w:val="none" w:sz="0" w:space="0" w:color="auto" w:frame="1"/>
        </w:rPr>
        <w:t>CITY</w:t>
      </w:r>
      <w:r w:rsidR="00111934" w:rsidRPr="00111934">
        <w:t> table with populations larger than </w:t>
      </w:r>
      <w:r w:rsidR="00111934" w:rsidRPr="00111934">
        <w:rPr>
          <w:rStyle w:val="HTMLCode"/>
          <w:rFonts w:ascii="Times New Roman" w:hAnsi="Times New Roman" w:cs="Times New Roman"/>
          <w:sz w:val="24"/>
          <w:szCs w:val="24"/>
          <w:bdr w:val="none" w:sz="0" w:space="0" w:color="auto" w:frame="1"/>
        </w:rPr>
        <w:t>120000</w:t>
      </w:r>
      <w:r w:rsidR="00111934" w:rsidRPr="00111934">
        <w:t>. The </w:t>
      </w:r>
      <w:r w:rsidR="00111934" w:rsidRPr="00111934">
        <w:rPr>
          <w:rStyle w:val="Emphasis"/>
          <w:bdr w:val="none" w:sz="0" w:space="0" w:color="auto" w:frame="1"/>
        </w:rPr>
        <w:t>CountryCode</w:t>
      </w:r>
      <w:r w:rsidR="00111934" w:rsidRPr="00111934">
        <w:t> for America is </w:t>
      </w:r>
      <w:r w:rsidR="00111934" w:rsidRPr="00111934">
        <w:rPr>
          <w:rStyle w:val="HTMLCode"/>
          <w:rFonts w:ascii="Times New Roman" w:hAnsi="Times New Roman" w:cs="Times New Roman"/>
          <w:sz w:val="24"/>
          <w:szCs w:val="24"/>
          <w:bdr w:val="none" w:sz="0" w:space="0" w:color="auto" w:frame="1"/>
        </w:rPr>
        <w:t>USA</w:t>
      </w:r>
      <w:r w:rsidR="00111934" w:rsidRPr="00111934">
        <w:t>.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The </w:t>
      </w:r>
      <w:r w:rsidRPr="00111934">
        <w:rPr>
          <w:rStyle w:val="Strong"/>
          <w:bdr w:val="none" w:sz="0" w:space="0" w:color="auto" w:frame="1"/>
        </w:rPr>
        <w:t>CITY</w:t>
      </w:r>
      <w:r w:rsidRPr="00111934">
        <w:t> table is described as follows:</w:t>
      </w:r>
      <w:r w:rsidRPr="00111934">
        <w:br/>
      </w:r>
      <w:r w:rsidRPr="00111934">
        <w:rPr>
          <w:noProof/>
        </w:rPr>
        <w:drawing>
          <wp:inline distT="0" distB="0" distL="0" distR="0">
            <wp:extent cx="2124075" cy="1745815"/>
            <wp:effectExtent l="0" t="0" r="0" b="6985"/>
            <wp:docPr id="4" name="Picture 4" descr="C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IT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874" cy="1748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select Name</w:t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from CITY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111934">
        <w:rPr>
          <w:highlight w:val="yellow"/>
        </w:rPr>
        <w:t>where POPULATION&gt;120000 and COUNTRYCODE="USA";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111934" w:rsidRPr="00111934" w:rsidRDefault="006F01EB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>
        <w:t>3</w:t>
      </w:r>
      <w:r w:rsidR="00111934" w:rsidRPr="00111934">
        <w:t>. Query all columns (attributes) for every row in the </w:t>
      </w:r>
      <w:r w:rsidR="00111934" w:rsidRPr="00111934">
        <w:rPr>
          <w:rStyle w:val="Strong"/>
          <w:bdr w:val="none" w:sz="0" w:space="0" w:color="auto" w:frame="1"/>
        </w:rPr>
        <w:t>CITY</w:t>
      </w:r>
      <w:r w:rsidR="00111934" w:rsidRPr="00111934">
        <w:t> table.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lastRenderedPageBreak/>
        <w:t>The </w:t>
      </w:r>
      <w:r w:rsidRPr="00111934">
        <w:rPr>
          <w:rStyle w:val="Strong"/>
          <w:bdr w:val="none" w:sz="0" w:space="0" w:color="auto" w:frame="1"/>
        </w:rPr>
        <w:t>CITY</w:t>
      </w:r>
      <w:r w:rsidRPr="00111934">
        <w:t> table is described as follows:</w:t>
      </w:r>
      <w:r w:rsidRPr="00111934">
        <w:br/>
      </w:r>
      <w:r w:rsidRPr="00111934">
        <w:rPr>
          <w:noProof/>
        </w:rPr>
        <w:drawing>
          <wp:inline distT="0" distB="0" distL="0" distR="0">
            <wp:extent cx="2514759" cy="2066925"/>
            <wp:effectExtent l="0" t="0" r="0" b="0"/>
            <wp:docPr id="5" name="Picture 5" descr="C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IT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686" cy="2067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select *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111934">
        <w:rPr>
          <w:highlight w:val="yellow"/>
        </w:rPr>
        <w:t>from CITY;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111934" w:rsidRPr="00111934" w:rsidRDefault="006F01EB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>
        <w:t>4</w:t>
      </w:r>
      <w:r w:rsidR="00111934" w:rsidRPr="00111934">
        <w:t>. Query all columns for a city in </w:t>
      </w:r>
      <w:r w:rsidR="00111934" w:rsidRPr="00111934">
        <w:rPr>
          <w:rStyle w:val="Strong"/>
          <w:bdr w:val="none" w:sz="0" w:space="0" w:color="auto" w:frame="1"/>
        </w:rPr>
        <w:t>CITY</w:t>
      </w:r>
      <w:r w:rsidR="00111934" w:rsidRPr="00111934">
        <w:t> with the </w:t>
      </w:r>
      <w:r w:rsidR="00111934" w:rsidRPr="00111934">
        <w:rPr>
          <w:rStyle w:val="Emphasis"/>
          <w:bdr w:val="none" w:sz="0" w:space="0" w:color="auto" w:frame="1"/>
        </w:rPr>
        <w:t>ID</w:t>
      </w:r>
      <w:r w:rsidR="00111934" w:rsidRPr="00111934">
        <w:t> </w:t>
      </w:r>
      <w:r w:rsidR="00111934" w:rsidRPr="00111934">
        <w:rPr>
          <w:rStyle w:val="HTMLCode"/>
          <w:rFonts w:ascii="Times New Roman" w:hAnsi="Times New Roman" w:cs="Times New Roman"/>
          <w:sz w:val="24"/>
          <w:szCs w:val="24"/>
          <w:bdr w:val="none" w:sz="0" w:space="0" w:color="auto" w:frame="1"/>
        </w:rPr>
        <w:t>1661</w:t>
      </w:r>
      <w:r w:rsidR="00111934" w:rsidRPr="00111934">
        <w:t>.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The </w:t>
      </w:r>
      <w:r w:rsidRPr="00111934">
        <w:rPr>
          <w:rStyle w:val="Strong"/>
          <w:bdr w:val="none" w:sz="0" w:space="0" w:color="auto" w:frame="1"/>
        </w:rPr>
        <w:t>CITY</w:t>
      </w:r>
      <w:r w:rsidRPr="00111934">
        <w:t> table is described as follows:</w:t>
      </w:r>
      <w:r w:rsidRPr="00111934">
        <w:br/>
      </w:r>
      <w:r w:rsidRPr="00111934">
        <w:rPr>
          <w:noProof/>
        </w:rPr>
        <w:drawing>
          <wp:inline distT="0" distB="0" distL="0" distR="0">
            <wp:extent cx="2352675" cy="1933705"/>
            <wp:effectExtent l="0" t="0" r="0" b="9525"/>
            <wp:docPr id="6" name="Picture 6" descr="https://s3.amazonaws.com/hr-challenge-images/8137/1449729804-f21d187d0f-C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s3.amazonaws.com/hr-challenge-images/8137/1449729804-f21d187d0f-CIT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380" cy="1935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select *</w:t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from CITY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111934">
        <w:rPr>
          <w:highlight w:val="yellow"/>
        </w:rPr>
        <w:t>where ID=1661;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111934" w:rsidRPr="00111934" w:rsidRDefault="006F01EB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>
        <w:t>5</w:t>
      </w:r>
      <w:r w:rsidR="00111934" w:rsidRPr="00111934">
        <w:t>. Query all attributes of every Japanese city in the </w:t>
      </w:r>
      <w:r w:rsidR="00111934" w:rsidRPr="00111934">
        <w:rPr>
          <w:rStyle w:val="Strong"/>
          <w:bdr w:val="none" w:sz="0" w:space="0" w:color="auto" w:frame="1"/>
        </w:rPr>
        <w:t>CITY</w:t>
      </w:r>
      <w:r w:rsidR="00111934" w:rsidRPr="00111934">
        <w:t> table. The </w:t>
      </w:r>
      <w:r w:rsidR="00111934" w:rsidRPr="00111934">
        <w:rPr>
          <w:rStyle w:val="Strong"/>
          <w:bdr w:val="none" w:sz="0" w:space="0" w:color="auto" w:frame="1"/>
        </w:rPr>
        <w:t>COUNTRYCODE</w:t>
      </w:r>
      <w:r w:rsidR="00111934" w:rsidRPr="00111934">
        <w:t> for Japan is </w:t>
      </w:r>
      <w:r w:rsidR="00111934" w:rsidRPr="00111934">
        <w:rPr>
          <w:rStyle w:val="HTMLCode"/>
          <w:rFonts w:ascii="Times New Roman" w:hAnsi="Times New Roman" w:cs="Times New Roman"/>
          <w:sz w:val="24"/>
          <w:szCs w:val="24"/>
          <w:bdr w:val="none" w:sz="0" w:space="0" w:color="auto" w:frame="1"/>
        </w:rPr>
        <w:t>JPN</w:t>
      </w:r>
      <w:r w:rsidR="00111934" w:rsidRPr="00111934">
        <w:t>.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The </w:t>
      </w:r>
      <w:r w:rsidRPr="00111934">
        <w:rPr>
          <w:rStyle w:val="Strong"/>
          <w:bdr w:val="none" w:sz="0" w:space="0" w:color="auto" w:frame="1"/>
        </w:rPr>
        <w:t>CITY</w:t>
      </w:r>
      <w:r w:rsidRPr="00111934">
        <w:t> table is described as follows:</w:t>
      </w:r>
      <w:r w:rsidRPr="00111934">
        <w:br/>
      </w:r>
      <w:r w:rsidRPr="00111934">
        <w:rPr>
          <w:noProof/>
        </w:rPr>
        <w:drawing>
          <wp:inline distT="0" distB="0" distL="0" distR="0">
            <wp:extent cx="1703546" cy="1400175"/>
            <wp:effectExtent l="0" t="0" r="0" b="0"/>
            <wp:docPr id="7" name="Picture 7" descr="https://s3.amazonaws.com/hr-challenge-images/8137/1449729804-f21d187d0f-C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s3.amazonaws.com/hr-challenge-images/8137/1449729804-f21d187d0f-CIT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589" cy="1401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lastRenderedPageBreak/>
        <w:t>select *</w:t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from CITY</w:t>
      </w:r>
    </w:p>
    <w:p w:rsid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111934">
        <w:rPr>
          <w:highlight w:val="yellow"/>
        </w:rPr>
        <w:t>where COUNTRYCODE="JPN";</w:t>
      </w:r>
    </w:p>
    <w:p w:rsidR="006F01EB" w:rsidRPr="00111934" w:rsidRDefault="006F01EB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  <w:rPr>
          <w:color w:val="576871"/>
          <w:shd w:val="clear" w:color="auto" w:fill="FFFFFF"/>
        </w:rPr>
      </w:pPr>
      <w:r w:rsidRPr="00111934">
        <w:t>6.</w:t>
      </w:r>
      <w:r w:rsidRPr="00111934">
        <w:rPr>
          <w:color w:val="576871"/>
          <w:shd w:val="clear" w:color="auto" w:fill="FFFFFF"/>
        </w:rPr>
        <w:t xml:space="preserve"> Query the names of all the Japanese cities in the </w:t>
      </w:r>
      <w:r w:rsidRPr="00111934">
        <w:rPr>
          <w:rStyle w:val="Strong"/>
          <w:bdr w:val="none" w:sz="0" w:space="0" w:color="auto" w:frame="1"/>
          <w:shd w:val="clear" w:color="auto" w:fill="FFFFFF"/>
        </w:rPr>
        <w:t>CITY</w:t>
      </w:r>
      <w:r w:rsidRPr="00111934">
        <w:rPr>
          <w:color w:val="576871"/>
          <w:shd w:val="clear" w:color="auto" w:fill="FFFFFF"/>
        </w:rPr>
        <w:t> table. The </w:t>
      </w:r>
      <w:r w:rsidRPr="00111934">
        <w:rPr>
          <w:rStyle w:val="Strong"/>
          <w:bdr w:val="none" w:sz="0" w:space="0" w:color="auto" w:frame="1"/>
          <w:shd w:val="clear" w:color="auto" w:fill="FFFFFF"/>
        </w:rPr>
        <w:t>COUNTRYCODE</w:t>
      </w:r>
      <w:r w:rsidRPr="00111934">
        <w:rPr>
          <w:color w:val="576871"/>
          <w:shd w:val="clear" w:color="auto" w:fill="FFFFFF"/>
        </w:rPr>
        <w:t> for Japan is </w:t>
      </w:r>
      <w:r w:rsidRPr="00111934">
        <w:rPr>
          <w:rStyle w:val="HTMLCode"/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t>JPN</w:t>
      </w:r>
      <w:r w:rsidRPr="00111934">
        <w:rPr>
          <w:color w:val="576871"/>
          <w:shd w:val="clear" w:color="auto" w:fill="FFFFFF"/>
        </w:rPr>
        <w:t>.</w:t>
      </w:r>
      <w:r w:rsidRPr="00111934">
        <w:rPr>
          <w:color w:val="576871"/>
        </w:rPr>
        <w:br/>
      </w:r>
      <w:r w:rsidRPr="00111934">
        <w:rPr>
          <w:color w:val="576871"/>
          <w:shd w:val="clear" w:color="auto" w:fill="FFFFFF"/>
        </w:rPr>
        <w:t>The </w:t>
      </w:r>
      <w:r w:rsidRPr="00111934">
        <w:rPr>
          <w:rStyle w:val="Strong"/>
          <w:bdr w:val="none" w:sz="0" w:space="0" w:color="auto" w:frame="1"/>
          <w:shd w:val="clear" w:color="auto" w:fill="FFFFFF"/>
        </w:rPr>
        <w:t>CITY</w:t>
      </w:r>
      <w:r w:rsidRPr="00111934">
        <w:rPr>
          <w:color w:val="576871"/>
          <w:shd w:val="clear" w:color="auto" w:fill="FFFFFF"/>
        </w:rPr>
        <w:t> table is described as follows:</w:t>
      </w:r>
      <w:r w:rsidRPr="00111934">
        <w:rPr>
          <w:color w:val="576871"/>
        </w:rPr>
        <w:br/>
      </w:r>
      <w:r w:rsidRPr="00111934">
        <w:rPr>
          <w:noProof/>
        </w:rPr>
        <w:drawing>
          <wp:inline distT="0" distB="0" distL="0" distR="0">
            <wp:extent cx="3476625" cy="2857500"/>
            <wp:effectExtent l="0" t="0" r="9525" b="0"/>
            <wp:docPr id="8" name="Picture 8" descr="https://s3.amazonaws.com/hr-challenge-images/8137/1449729804-f21d187d0f-C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s3.amazonaws.com/hr-challenge-images/8137/1449729804-f21d187d0f-CIT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select name</w:t>
      </w:r>
    </w:p>
    <w:p w:rsidR="00111934" w:rsidRPr="00111934" w:rsidRDefault="00111934" w:rsidP="00111934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111934">
        <w:rPr>
          <w:highlight w:val="yellow"/>
        </w:rPr>
        <w:t>from CITY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111934">
        <w:rPr>
          <w:highlight w:val="yellow"/>
        </w:rPr>
        <w:t>where COUNTRYCODE="JPN";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7. Query a list of </w:t>
      </w:r>
      <w:r w:rsidRPr="00111934">
        <w:rPr>
          <w:rStyle w:val="Strong"/>
          <w:bdr w:val="none" w:sz="0" w:space="0" w:color="auto" w:frame="1"/>
        </w:rPr>
        <w:t>CITY</w:t>
      </w:r>
      <w:r w:rsidRPr="00111934">
        <w:t> and </w:t>
      </w:r>
      <w:r w:rsidRPr="00111934">
        <w:rPr>
          <w:rStyle w:val="Strong"/>
          <w:bdr w:val="none" w:sz="0" w:space="0" w:color="auto" w:frame="1"/>
        </w:rPr>
        <w:t>STATE</w:t>
      </w:r>
      <w:r w:rsidRPr="00111934">
        <w:t> from the </w:t>
      </w:r>
      <w:r w:rsidRPr="00111934">
        <w:rPr>
          <w:rStyle w:val="Strong"/>
          <w:bdr w:val="none" w:sz="0" w:space="0" w:color="auto" w:frame="1"/>
        </w:rPr>
        <w:t>STATION</w:t>
      </w:r>
      <w:r w:rsidRPr="00111934">
        <w:t> table.</w:t>
      </w:r>
      <w:r w:rsidRPr="00111934">
        <w:br/>
        <w:t>The </w:t>
      </w:r>
      <w:r w:rsidRPr="00111934">
        <w:rPr>
          <w:rStyle w:val="Strong"/>
          <w:bdr w:val="none" w:sz="0" w:space="0" w:color="auto" w:frame="1"/>
        </w:rPr>
        <w:t>STATION</w:t>
      </w:r>
      <w:r w:rsidRPr="00111934">
        <w:t> table is described as follows:</w:t>
      </w:r>
      <w:r w:rsidRPr="00111934">
        <w:br/>
      </w:r>
      <w:r w:rsidRPr="00111934">
        <w:rPr>
          <w:noProof/>
        </w:rPr>
        <w:drawing>
          <wp:inline distT="0" distB="0" distL="0" distR="0" wp14:anchorId="2FEE5BD4" wp14:editId="6645A503">
            <wp:extent cx="1911569" cy="1847850"/>
            <wp:effectExtent l="0" t="0" r="0" b="0"/>
            <wp:docPr id="2" name="Picture 2" descr="https://s3.amazonaws.com/hr-challenge-images/9336/1449345840-5f0a551030-S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3.amazonaws.com/hr-challenge-images/9336/1449345840-5f0a551030-Statio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835" cy="1850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where </w:t>
      </w:r>
      <w:r w:rsidRPr="00111934">
        <w:rPr>
          <w:rStyle w:val="Strong"/>
          <w:bdr w:val="none" w:sz="0" w:space="0" w:color="auto" w:frame="1"/>
        </w:rPr>
        <w:t>LAT_N</w:t>
      </w:r>
      <w:r w:rsidRPr="00111934">
        <w:t> is the northern latitude and </w:t>
      </w:r>
      <w:r w:rsidRPr="00111934">
        <w:rPr>
          <w:rStyle w:val="Strong"/>
          <w:bdr w:val="none" w:sz="0" w:space="0" w:color="auto" w:frame="1"/>
        </w:rPr>
        <w:t>LONG_W</w:t>
      </w:r>
      <w:r w:rsidRPr="00111934">
        <w:t> is the western longitude.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  <w:rPr>
          <w:color w:val="0E141E"/>
          <w:highlight w:val="yellow"/>
        </w:rPr>
      </w:pPr>
      <w:r w:rsidRPr="00111934">
        <w:rPr>
          <w:color w:val="0E141E"/>
          <w:highlight w:val="yellow"/>
        </w:rPr>
        <w:lastRenderedPageBreak/>
        <w:t>SELECT CITY,STATE</w:t>
      </w: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  <w:rPr>
          <w:color w:val="0E141E"/>
        </w:rPr>
      </w:pPr>
      <w:r w:rsidRPr="00111934">
        <w:rPr>
          <w:color w:val="0E141E"/>
          <w:highlight w:val="yellow"/>
        </w:rPr>
        <w:t>FROM STATION;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6F01EB" w:rsidP="00111934">
      <w:pPr>
        <w:shd w:val="clear" w:color="auto" w:fill="FFFFFF"/>
        <w:spacing w:after="0" w:line="240" w:lineRule="auto"/>
        <w:textAlignment w:val="center"/>
        <w:outlineLvl w:val="0"/>
        <w:rPr>
          <w:rFonts w:ascii="Times New Roman" w:eastAsia="Times New Roman" w:hAnsi="Times New Roman" w:cs="Times New Roman"/>
          <w:b/>
          <w:bCs/>
          <w:color w:val="0E141E"/>
          <w:kern w:val="36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E141E"/>
          <w:kern w:val="36"/>
          <w:sz w:val="24"/>
          <w:szCs w:val="24"/>
          <w:lang w:eastAsia="en-IN"/>
        </w:rPr>
        <w:t>8.</w:t>
      </w:r>
      <w:r w:rsidR="00111934" w:rsidRPr="00111934">
        <w:rPr>
          <w:rFonts w:ascii="Times New Roman" w:eastAsia="Times New Roman" w:hAnsi="Times New Roman" w:cs="Times New Roman"/>
          <w:b/>
          <w:bCs/>
          <w:color w:val="0E141E"/>
          <w:kern w:val="36"/>
          <w:sz w:val="24"/>
          <w:szCs w:val="24"/>
          <w:lang w:eastAsia="en-IN"/>
        </w:rPr>
        <w:t>Weather Observation Station 3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Query a list of </w:t>
      </w:r>
      <w:r w:rsidRPr="00111934">
        <w:rPr>
          <w:rStyle w:val="Strong"/>
          <w:bdr w:val="none" w:sz="0" w:space="0" w:color="auto" w:frame="1"/>
        </w:rPr>
        <w:t>CITY</w:t>
      </w:r>
      <w:r w:rsidRPr="00111934">
        <w:t> names from </w:t>
      </w:r>
      <w:r w:rsidRPr="00111934">
        <w:rPr>
          <w:rStyle w:val="Strong"/>
          <w:bdr w:val="none" w:sz="0" w:space="0" w:color="auto" w:frame="1"/>
        </w:rPr>
        <w:t>STATION</w:t>
      </w:r>
      <w:r w:rsidRPr="00111934">
        <w:t> for cities that have an even </w:t>
      </w:r>
      <w:r w:rsidRPr="00111934">
        <w:rPr>
          <w:rStyle w:val="Strong"/>
          <w:bdr w:val="none" w:sz="0" w:space="0" w:color="auto" w:frame="1"/>
        </w:rPr>
        <w:t>ID</w:t>
      </w:r>
      <w:r w:rsidRPr="00111934">
        <w:t> number. Print the results in any order, but exclude duplicates from the answer.</w:t>
      </w:r>
      <w:r w:rsidRPr="00111934">
        <w:br/>
        <w:t>The </w:t>
      </w:r>
      <w:r w:rsidRPr="00111934">
        <w:rPr>
          <w:rStyle w:val="Strong"/>
          <w:bdr w:val="none" w:sz="0" w:space="0" w:color="auto" w:frame="1"/>
        </w:rPr>
        <w:t>STATION</w:t>
      </w:r>
      <w:r w:rsidRPr="00111934">
        <w:t> table is described as follows: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111934">
        <w:rPr>
          <w:noProof/>
        </w:rPr>
        <w:drawing>
          <wp:inline distT="0" distB="0" distL="0" distR="0">
            <wp:extent cx="2857500" cy="2762250"/>
            <wp:effectExtent l="0" t="0" r="0" b="0"/>
            <wp:docPr id="10" name="Picture 10" descr="https://s3.amazonaws.com/hr-challenge-images/9336/1449345840-5f0a551030-S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s3.amazonaws.com/hr-challenge-images/9336/1449345840-5f0a551030-Statio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111934">
        <w:t>where </w:t>
      </w:r>
      <w:r w:rsidRPr="00111934">
        <w:rPr>
          <w:rStyle w:val="Strong"/>
          <w:bdr w:val="none" w:sz="0" w:space="0" w:color="auto" w:frame="1"/>
        </w:rPr>
        <w:t>LAT_N</w:t>
      </w:r>
      <w:r w:rsidRPr="00111934">
        <w:t> is the northern latitude and </w:t>
      </w:r>
      <w:r w:rsidRPr="00111934">
        <w:rPr>
          <w:rStyle w:val="Strong"/>
          <w:bdr w:val="none" w:sz="0" w:space="0" w:color="auto" w:frame="1"/>
        </w:rPr>
        <w:t>LONG_W</w:t>
      </w:r>
      <w:r w:rsidRPr="00111934">
        <w:t> is the western longitude.</w:t>
      </w: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111934">
        <w:rPr>
          <w:highlight w:val="yellow"/>
        </w:rPr>
        <w:t>select distinct CITY</w:t>
      </w: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111934">
        <w:rPr>
          <w:highlight w:val="yellow"/>
        </w:rPr>
        <w:t xml:space="preserve">from STATION </w:t>
      </w:r>
    </w:p>
    <w:p w:rsidR="00111934" w:rsidRPr="00111934" w:rsidRDefault="00111934" w:rsidP="00111934">
      <w:pPr>
        <w:pStyle w:val="NormalWeb"/>
        <w:shd w:val="clear" w:color="auto" w:fill="FFFFFF"/>
        <w:spacing w:after="0"/>
        <w:textAlignment w:val="baseline"/>
      </w:pPr>
      <w:r w:rsidRPr="00111934">
        <w:rPr>
          <w:highlight w:val="yellow"/>
        </w:rPr>
        <w:t>where ID%2=0</w:t>
      </w:r>
    </w:p>
    <w:p w:rsidR="00111934" w:rsidRDefault="00111934" w:rsidP="00111934">
      <w:pPr>
        <w:pStyle w:val="NormalWeb"/>
        <w:shd w:val="clear" w:color="auto" w:fill="FFFFFF"/>
        <w:spacing w:after="0"/>
        <w:textAlignment w:val="baseline"/>
      </w:pPr>
    </w:p>
    <w:p w:rsidR="006F01EB" w:rsidRDefault="006F01EB" w:rsidP="006F01EB">
      <w:pPr>
        <w:pStyle w:val="Heading1"/>
        <w:shd w:val="clear" w:color="auto" w:fill="FFFFFF"/>
        <w:spacing w:before="0" w:beforeAutospacing="0" w:after="0" w:afterAutospacing="0"/>
        <w:textAlignment w:val="center"/>
        <w:rPr>
          <w:rFonts w:ascii="var(--font-family-text)" w:hAnsi="var(--font-family-text)" w:cs="Arial"/>
          <w:color w:val="0E141E"/>
          <w:sz w:val="39"/>
          <w:szCs w:val="39"/>
        </w:rPr>
      </w:pPr>
      <w:r>
        <w:rPr>
          <w:rFonts w:ascii="var(--font-family-text)" w:hAnsi="var(--font-family-text)" w:cs="Arial"/>
          <w:color w:val="0E141E"/>
          <w:sz w:val="39"/>
          <w:szCs w:val="39"/>
        </w:rPr>
        <w:t>9.Weather Observation Station 4</w:t>
      </w:r>
    </w:p>
    <w:p w:rsidR="006F01EB" w:rsidRDefault="006F01EB" w:rsidP="00111934">
      <w:pPr>
        <w:pStyle w:val="NormalWeb"/>
        <w:shd w:val="clear" w:color="auto" w:fill="FFFFFF"/>
        <w:spacing w:after="0"/>
        <w:textAlignment w:val="baseline"/>
      </w:pPr>
      <w:r>
        <w:rPr>
          <w:rFonts w:ascii="Arial" w:hAnsi="Arial" w:cs="Arial"/>
          <w:color w:val="576871"/>
          <w:sz w:val="21"/>
          <w:szCs w:val="21"/>
          <w:shd w:val="clear" w:color="auto" w:fill="FFFFFF"/>
        </w:rPr>
        <w:t>Find the difference between the total number of </w:t>
      </w:r>
      <w:r>
        <w:rPr>
          <w:rStyle w:val="Strong"/>
          <w:rFonts w:ascii="Arial" w:hAnsi="Arial" w:cs="Arial"/>
          <w:sz w:val="21"/>
          <w:szCs w:val="21"/>
          <w:bdr w:val="none" w:sz="0" w:space="0" w:color="auto" w:frame="1"/>
          <w:shd w:val="clear" w:color="auto" w:fill="FFFFFF"/>
        </w:rPr>
        <w:t>CITY</w:t>
      </w:r>
      <w:r>
        <w:rPr>
          <w:rFonts w:ascii="Arial" w:hAnsi="Arial" w:cs="Arial"/>
          <w:color w:val="576871"/>
          <w:sz w:val="21"/>
          <w:szCs w:val="21"/>
          <w:shd w:val="clear" w:color="auto" w:fill="FFFFFF"/>
        </w:rPr>
        <w:t> entries in the table and the number of distinct </w:t>
      </w:r>
      <w:r>
        <w:rPr>
          <w:rStyle w:val="Strong"/>
          <w:rFonts w:ascii="Arial" w:hAnsi="Arial" w:cs="Arial"/>
          <w:sz w:val="21"/>
          <w:szCs w:val="21"/>
          <w:bdr w:val="none" w:sz="0" w:space="0" w:color="auto" w:frame="1"/>
          <w:shd w:val="clear" w:color="auto" w:fill="FFFFFF"/>
        </w:rPr>
        <w:t>CITY</w:t>
      </w:r>
      <w:r>
        <w:rPr>
          <w:rFonts w:ascii="Arial" w:hAnsi="Arial" w:cs="Arial"/>
          <w:color w:val="576871"/>
          <w:sz w:val="21"/>
          <w:szCs w:val="21"/>
          <w:shd w:val="clear" w:color="auto" w:fill="FFFFFF"/>
        </w:rPr>
        <w:t> entries in the table.</w:t>
      </w:r>
      <w:r>
        <w:rPr>
          <w:rFonts w:ascii="Arial" w:hAnsi="Arial" w:cs="Arial"/>
          <w:color w:val="576871"/>
          <w:sz w:val="21"/>
          <w:szCs w:val="21"/>
        </w:rPr>
        <w:br/>
      </w:r>
      <w:r>
        <w:rPr>
          <w:rFonts w:ascii="Arial" w:hAnsi="Arial" w:cs="Arial"/>
          <w:color w:val="576871"/>
          <w:sz w:val="21"/>
          <w:szCs w:val="21"/>
          <w:shd w:val="clear" w:color="auto" w:fill="FFFFFF"/>
        </w:rPr>
        <w:t>The </w:t>
      </w:r>
      <w:r>
        <w:rPr>
          <w:rStyle w:val="Strong"/>
          <w:rFonts w:ascii="Arial" w:hAnsi="Arial" w:cs="Arial"/>
          <w:sz w:val="21"/>
          <w:szCs w:val="21"/>
          <w:bdr w:val="none" w:sz="0" w:space="0" w:color="auto" w:frame="1"/>
          <w:shd w:val="clear" w:color="auto" w:fill="FFFFFF"/>
        </w:rPr>
        <w:t>STATION</w:t>
      </w:r>
      <w:r>
        <w:rPr>
          <w:rFonts w:ascii="Arial" w:hAnsi="Arial" w:cs="Arial"/>
          <w:color w:val="576871"/>
          <w:sz w:val="21"/>
          <w:szCs w:val="21"/>
          <w:shd w:val="clear" w:color="auto" w:fill="FFFFFF"/>
        </w:rPr>
        <w:t> table is described as follows:</w:t>
      </w:r>
    </w:p>
    <w:p w:rsidR="006F01EB" w:rsidRDefault="006F01EB" w:rsidP="006F01EB">
      <w:pPr>
        <w:pStyle w:val="NormalWeb"/>
        <w:shd w:val="clear" w:color="auto" w:fill="FFFFFF"/>
        <w:spacing w:before="75" w:beforeAutospacing="0" w:after="0" w:afterAutospacing="0" w:line="480" w:lineRule="auto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lastRenderedPageBreak/>
        <w:drawing>
          <wp:inline distT="0" distB="0" distL="0" distR="0">
            <wp:extent cx="1504950" cy="1454785"/>
            <wp:effectExtent l="0" t="0" r="0" b="0"/>
            <wp:docPr id="11" name="Picture 11" descr="https://s3.amazonaws.com/hr-challenge-images/9336/1449345840-5f0a551030-S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s3.amazonaws.com/hr-challenge-images/9336/1449345840-5f0a551030-Statio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here </w:t>
      </w:r>
      <w:r>
        <w:rPr>
          <w:rStyle w:val="Strong"/>
          <w:rFonts w:ascii="inherit" w:hAnsi="inherit" w:cs="Arial"/>
          <w:sz w:val="21"/>
          <w:szCs w:val="21"/>
          <w:bdr w:val="none" w:sz="0" w:space="0" w:color="auto" w:frame="1"/>
        </w:rPr>
        <w:t>LAT_N</w:t>
      </w:r>
      <w:r>
        <w:rPr>
          <w:rFonts w:ascii="Arial" w:hAnsi="Arial" w:cs="Arial"/>
          <w:sz w:val="21"/>
          <w:szCs w:val="21"/>
        </w:rPr>
        <w:t> is the northern latitude and </w:t>
      </w:r>
      <w:r>
        <w:rPr>
          <w:rStyle w:val="Strong"/>
          <w:rFonts w:ascii="inherit" w:hAnsi="inherit" w:cs="Arial"/>
          <w:sz w:val="21"/>
          <w:szCs w:val="21"/>
          <w:bdr w:val="none" w:sz="0" w:space="0" w:color="auto" w:frame="1"/>
        </w:rPr>
        <w:t>LONG_W</w:t>
      </w:r>
      <w:r>
        <w:rPr>
          <w:rFonts w:ascii="Arial" w:hAnsi="Arial" w:cs="Arial"/>
          <w:sz w:val="21"/>
          <w:szCs w:val="21"/>
        </w:rPr>
        <w:t> is the western longitude.</w:t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or example, if there are three records in the table with </w:t>
      </w:r>
      <w:r>
        <w:rPr>
          <w:rStyle w:val="Strong"/>
          <w:rFonts w:ascii="inherit" w:hAnsi="inherit" w:cs="Arial"/>
          <w:sz w:val="21"/>
          <w:szCs w:val="21"/>
          <w:bdr w:val="none" w:sz="0" w:space="0" w:color="auto" w:frame="1"/>
        </w:rPr>
        <w:t>CITY</w:t>
      </w:r>
      <w:r>
        <w:rPr>
          <w:rFonts w:ascii="Arial" w:hAnsi="Arial" w:cs="Arial"/>
          <w:sz w:val="21"/>
          <w:szCs w:val="21"/>
        </w:rPr>
        <w:t> values 'New York', 'New York', 'Bengalaru', there are 2 different city names: 'New York' and 'Bengalaru'. The query returns , because 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/*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Enter your query here.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*/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select count(CITY)-count(distinct CITY)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 w:rsidRPr="006F01EB">
        <w:rPr>
          <w:highlight w:val="yellow"/>
        </w:rPr>
        <w:t>from STATION;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</w:p>
    <w:p w:rsidR="006F01EB" w:rsidRDefault="006F01EB" w:rsidP="006F01EB">
      <w:pPr>
        <w:pStyle w:val="Heading1"/>
        <w:shd w:val="clear" w:color="auto" w:fill="FFFFFF"/>
        <w:spacing w:before="0" w:beforeAutospacing="0" w:after="0" w:afterAutospacing="0"/>
        <w:textAlignment w:val="center"/>
        <w:rPr>
          <w:rFonts w:ascii="Arial" w:hAnsi="Arial" w:cs="Arial"/>
          <w:color w:val="0E141E"/>
          <w:sz w:val="39"/>
          <w:szCs w:val="39"/>
        </w:rPr>
      </w:pPr>
      <w:r>
        <w:t xml:space="preserve">  10. </w:t>
      </w:r>
      <w:r>
        <w:rPr>
          <w:rFonts w:ascii="Arial" w:hAnsi="Arial" w:cs="Arial"/>
          <w:color w:val="0E141E"/>
          <w:sz w:val="39"/>
          <w:szCs w:val="39"/>
        </w:rPr>
        <w:t>Weather Observation Station 5</w:t>
      </w:r>
    </w:p>
    <w:p w:rsidR="006F01EB" w:rsidRP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t xml:space="preserve">             </w:t>
      </w:r>
      <w:r w:rsidRPr="006F01EB">
        <w:rPr>
          <w:rFonts w:ascii="var(--font-family-text)" w:hAnsi="var(--font-family-text)" w:cs="Arial"/>
          <w:color w:val="0E141E"/>
          <w:sz w:val="21"/>
          <w:szCs w:val="21"/>
        </w:rPr>
        <w:t>Query the two cities in </w:t>
      </w:r>
      <w:r w:rsidRPr="006F01EB">
        <w:rPr>
          <w:rFonts w:ascii="inherit" w:hAnsi="inherit" w:cs="Arial"/>
          <w:b/>
          <w:bCs/>
          <w:color w:val="0E141E"/>
          <w:sz w:val="21"/>
          <w:szCs w:val="21"/>
          <w:bdr w:val="none" w:sz="0" w:space="0" w:color="auto" w:frame="1"/>
        </w:rPr>
        <w:t>STATION</w:t>
      </w:r>
      <w:r w:rsidRPr="006F01EB">
        <w:rPr>
          <w:rFonts w:ascii="var(--font-family-text)" w:hAnsi="var(--font-family-text)" w:cs="Arial"/>
          <w:color w:val="0E141E"/>
          <w:sz w:val="21"/>
          <w:szCs w:val="21"/>
        </w:rPr>
        <w:t> with the shortest and longest </w:t>
      </w:r>
      <w:r w:rsidRPr="006F01EB">
        <w:rPr>
          <w:rFonts w:ascii="inherit" w:hAnsi="inherit" w:cs="Arial"/>
          <w:i/>
          <w:iCs/>
          <w:color w:val="0E141E"/>
          <w:sz w:val="21"/>
          <w:szCs w:val="21"/>
          <w:bdr w:val="none" w:sz="0" w:space="0" w:color="auto" w:frame="1"/>
        </w:rPr>
        <w:t>CITY</w:t>
      </w:r>
      <w:r w:rsidRPr="006F01EB">
        <w:rPr>
          <w:rFonts w:ascii="var(--font-family-text)" w:hAnsi="var(--font-family-text)" w:cs="Arial"/>
          <w:color w:val="0E141E"/>
          <w:sz w:val="21"/>
          <w:szCs w:val="21"/>
        </w:rPr>
        <w:t> names, as well as their respective lengths (i.e.: number of characters in the name). If there is more than one smallest or largest city, choose the one that comes first when ordered alphabetically.</w:t>
      </w:r>
      <w:r w:rsidRPr="006F01EB">
        <w:rPr>
          <w:rFonts w:ascii="var(--font-family-text)" w:hAnsi="var(--font-family-text)" w:cs="Arial"/>
          <w:color w:val="0E141E"/>
          <w:sz w:val="21"/>
          <w:szCs w:val="21"/>
        </w:rPr>
        <w:br/>
        <w:t>The </w:t>
      </w:r>
      <w:r w:rsidRPr="006F01EB">
        <w:rPr>
          <w:rFonts w:ascii="inherit" w:hAnsi="inherit" w:cs="Arial"/>
          <w:b/>
          <w:bCs/>
          <w:color w:val="0E141E"/>
          <w:sz w:val="21"/>
          <w:szCs w:val="21"/>
          <w:bdr w:val="none" w:sz="0" w:space="0" w:color="auto" w:frame="1"/>
        </w:rPr>
        <w:t>STATION</w:t>
      </w:r>
      <w:r w:rsidRPr="006F01EB">
        <w:rPr>
          <w:rFonts w:ascii="var(--font-family-text)" w:hAnsi="var(--font-family-text)" w:cs="Arial"/>
          <w:color w:val="0E141E"/>
          <w:sz w:val="21"/>
          <w:szCs w:val="21"/>
        </w:rPr>
        <w:t> table is described as follows:</w:t>
      </w:r>
    </w:p>
    <w:p w:rsidR="006F01EB" w:rsidRPr="006F01EB" w:rsidRDefault="006F01EB" w:rsidP="006F01EB">
      <w:pPr>
        <w:shd w:val="clear" w:color="auto" w:fill="FFFFFF"/>
        <w:spacing w:before="75" w:after="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var(--font-family-text)" w:eastAsia="Times New Roman" w:hAnsi="var(--font-family-text)" w:cs="Arial"/>
          <w:noProof/>
          <w:color w:val="0E141E"/>
          <w:sz w:val="21"/>
          <w:szCs w:val="21"/>
          <w:lang w:eastAsia="en-IN"/>
        </w:rPr>
        <w:lastRenderedPageBreak/>
        <w:drawing>
          <wp:inline distT="0" distB="0" distL="0" distR="0">
            <wp:extent cx="2276147" cy="2200275"/>
            <wp:effectExtent l="0" t="0" r="0" b="0"/>
            <wp:docPr id="12" name="Picture 12" descr="https://s3.amazonaws.com/hr-challenge-images/9336/1449345840-5f0a551030-S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s3.amazonaws.com/hr-challenge-images/9336/1449345840-5f0a551030-Statio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076" cy="2201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01EB" w:rsidRPr="006F01EB" w:rsidRDefault="006F01EB" w:rsidP="006F01EB">
      <w:pPr>
        <w:shd w:val="clear" w:color="auto" w:fill="FFFFFF"/>
        <w:spacing w:after="15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where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LAT_N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 is the northern latitude and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LONG_W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 is the western longitude.</w:t>
      </w:r>
    </w:p>
    <w:p w:rsidR="006F01EB" w:rsidRPr="006F01EB" w:rsidRDefault="006F01EB" w:rsidP="006F01EB">
      <w:pPr>
        <w:shd w:val="clear" w:color="auto" w:fill="FFFFFF"/>
        <w:spacing w:after="15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Sample Input</w:t>
      </w:r>
    </w:p>
    <w:p w:rsidR="006F01EB" w:rsidRPr="006F01EB" w:rsidRDefault="006F01EB" w:rsidP="006F01EB">
      <w:pPr>
        <w:shd w:val="clear" w:color="auto" w:fill="FFFFFF"/>
        <w:spacing w:after="15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For example,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CITY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 has four entries: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DEF, ABC, PQRS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 and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WXY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.</w:t>
      </w:r>
    </w:p>
    <w:p w:rsidR="006F01EB" w:rsidRPr="006F01EB" w:rsidRDefault="006F01EB" w:rsidP="006F01EB">
      <w:pPr>
        <w:shd w:val="clear" w:color="auto" w:fill="FFFFFF"/>
        <w:spacing w:after="15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Sample Output</w:t>
      </w:r>
    </w:p>
    <w:p w:rsidR="006F01EB" w:rsidRPr="006F01EB" w:rsidRDefault="006F01EB" w:rsidP="006F01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textAlignment w:val="baseline"/>
        <w:rPr>
          <w:rFonts w:ascii="var(--font-family-input)" w:eastAsia="Times New Roman" w:hAnsi="var(--font-family-input)" w:cs="Courier New"/>
          <w:color w:val="0E141E"/>
          <w:sz w:val="21"/>
          <w:szCs w:val="21"/>
          <w:bdr w:val="none" w:sz="0" w:space="0" w:color="auto" w:frame="1"/>
          <w:lang w:eastAsia="en-IN"/>
        </w:rPr>
      </w:pPr>
      <w:r w:rsidRPr="006F01EB">
        <w:rPr>
          <w:rFonts w:ascii="var(--font-family-input)" w:eastAsia="Times New Roman" w:hAnsi="var(--font-family-input)" w:cs="Courier New"/>
          <w:color w:val="0E141E"/>
          <w:sz w:val="21"/>
          <w:szCs w:val="21"/>
          <w:bdr w:val="none" w:sz="0" w:space="0" w:color="auto" w:frame="1"/>
          <w:lang w:eastAsia="en-IN"/>
        </w:rPr>
        <w:t>ABC 3</w:t>
      </w:r>
    </w:p>
    <w:p w:rsidR="006F01EB" w:rsidRPr="006F01EB" w:rsidRDefault="006F01EB" w:rsidP="006F01E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300" w:lineRule="atLeast"/>
        <w:textAlignment w:val="baseline"/>
        <w:rPr>
          <w:rFonts w:ascii="var(--font-family-input)" w:eastAsia="Times New Roman" w:hAnsi="var(--font-family-input)" w:cs="Courier New"/>
          <w:color w:val="0E141E"/>
          <w:sz w:val="21"/>
          <w:szCs w:val="21"/>
          <w:bdr w:val="none" w:sz="0" w:space="0" w:color="auto" w:frame="1"/>
          <w:lang w:eastAsia="en-IN"/>
        </w:rPr>
      </w:pPr>
      <w:r w:rsidRPr="006F01EB">
        <w:rPr>
          <w:rFonts w:ascii="var(--font-family-input)" w:eastAsia="Times New Roman" w:hAnsi="var(--font-family-input)" w:cs="Courier New"/>
          <w:color w:val="0E141E"/>
          <w:sz w:val="21"/>
          <w:szCs w:val="21"/>
          <w:bdr w:val="none" w:sz="0" w:space="0" w:color="auto" w:frame="1"/>
          <w:lang w:eastAsia="en-IN"/>
        </w:rPr>
        <w:t>PQRS 4</w:t>
      </w:r>
    </w:p>
    <w:p w:rsidR="006F01EB" w:rsidRPr="006F01EB" w:rsidRDefault="006F01EB" w:rsidP="006F01EB">
      <w:pPr>
        <w:shd w:val="clear" w:color="auto" w:fill="FFFFFF"/>
        <w:spacing w:after="15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Explanation</w:t>
      </w:r>
    </w:p>
    <w:p w:rsidR="006F01EB" w:rsidRPr="006F01EB" w:rsidRDefault="006F01EB" w:rsidP="006F01EB">
      <w:pPr>
        <w:shd w:val="clear" w:color="auto" w:fill="FFFFFF"/>
        <w:spacing w:after="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When ordered alphabetically, the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CITY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 names are listed as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ABC, DEF, PQRS,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 and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WXY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, with lengths  and . The longest name is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PQRS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, but there are  options for shortest named city. Choose </w:t>
      </w: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ABC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t>, because it comes first alphabetically.</w:t>
      </w:r>
    </w:p>
    <w:p w:rsidR="006F01EB" w:rsidRPr="006F01EB" w:rsidRDefault="006F01EB" w:rsidP="006F01EB">
      <w:pPr>
        <w:shd w:val="clear" w:color="auto" w:fill="FFFFFF"/>
        <w:spacing w:after="150" w:line="480" w:lineRule="auto"/>
        <w:textAlignment w:val="baseline"/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</w:pPr>
      <w:r w:rsidRPr="006F01EB">
        <w:rPr>
          <w:rFonts w:ascii="inherit" w:eastAsia="Times New Roman" w:hAnsi="inherit" w:cs="Arial"/>
          <w:b/>
          <w:bCs/>
          <w:color w:val="0E141E"/>
          <w:sz w:val="21"/>
          <w:szCs w:val="21"/>
          <w:bdr w:val="none" w:sz="0" w:space="0" w:color="auto" w:frame="1"/>
          <w:lang w:eastAsia="en-IN"/>
        </w:rPr>
        <w:t>Note</w:t>
      </w:r>
      <w:r w:rsidRPr="006F01EB">
        <w:rPr>
          <w:rFonts w:ascii="var(--font-family-text)" w:eastAsia="Times New Roman" w:hAnsi="var(--font-family-text)" w:cs="Arial"/>
          <w:color w:val="0E141E"/>
          <w:sz w:val="21"/>
          <w:szCs w:val="21"/>
          <w:lang w:eastAsia="en-IN"/>
        </w:rPr>
        <w:br/>
        <w:t>You can write two separate queries to get the desired output. It need not be a single query.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/*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Enter your query here.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*/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select city,length(city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 xml:space="preserve">from station 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order by length(city),city asc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limit 1;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lastRenderedPageBreak/>
        <w:t>select city,length(city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 xml:space="preserve">from station 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order by length(city) desc</w:t>
      </w:r>
    </w:p>
    <w:p w:rsidR="00111934" w:rsidRDefault="006F01EB" w:rsidP="006F01EB">
      <w:pPr>
        <w:pStyle w:val="NormalWeb"/>
        <w:shd w:val="clear" w:color="auto" w:fill="FFFFFF"/>
        <w:spacing w:after="0"/>
        <w:textAlignment w:val="baseline"/>
      </w:pPr>
      <w:r w:rsidRPr="006F01EB">
        <w:rPr>
          <w:highlight w:val="yellow"/>
        </w:rPr>
        <w:t>limit 1;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ALTERNATE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/*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Enter your query here.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>
        <w:t>*/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select CITY,LENGTH(CITY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from STATION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WHERE LENGTH(CITY)=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(SELECT min(lenGTH(CITY)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FROM STATION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order by CITY ASC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LIMIT 1;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select CITY,LENGTH(CITY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from STATION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WHERE LENGTH(CITY)=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(SELECT MAX(lenGTH(CITY)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FROM STATION)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order by CITY ASC</w:t>
      </w:r>
    </w:p>
    <w:p w:rsidR="006F01EB" w:rsidRDefault="006F01EB" w:rsidP="006F01EB">
      <w:pPr>
        <w:pStyle w:val="NormalWeb"/>
        <w:shd w:val="clear" w:color="auto" w:fill="FFFFFF"/>
        <w:spacing w:after="0"/>
        <w:textAlignment w:val="baseline"/>
      </w:pPr>
      <w:r w:rsidRPr="006F01EB">
        <w:rPr>
          <w:highlight w:val="yellow"/>
        </w:rPr>
        <w:t>LIMIT 1;</w:t>
      </w:r>
    </w:p>
    <w:p w:rsidR="006F01EB" w:rsidRPr="00111934" w:rsidRDefault="006F01EB" w:rsidP="006F01EB">
      <w:pPr>
        <w:pStyle w:val="NormalWeb"/>
        <w:shd w:val="clear" w:color="auto" w:fill="FFFFFF"/>
        <w:spacing w:after="0"/>
        <w:textAlignment w:val="baseline"/>
      </w:pPr>
      <w:r>
        <w:t xml:space="preserve">             </w:t>
      </w:r>
    </w:p>
    <w:p w:rsidR="006F01EB" w:rsidRDefault="006F01EB" w:rsidP="006F01EB">
      <w:pPr>
        <w:pStyle w:val="Heading1"/>
        <w:shd w:val="clear" w:color="auto" w:fill="FFFFFF"/>
        <w:spacing w:before="0" w:beforeAutospacing="0" w:after="0" w:afterAutospacing="0"/>
        <w:textAlignment w:val="center"/>
        <w:rPr>
          <w:rFonts w:ascii="Arial" w:hAnsi="Arial" w:cs="Arial"/>
          <w:color w:val="0E141E"/>
          <w:sz w:val="39"/>
          <w:szCs w:val="39"/>
        </w:rPr>
      </w:pPr>
      <w:r>
        <w:lastRenderedPageBreak/>
        <w:t>11.</w:t>
      </w:r>
      <w:r w:rsidRPr="006F01EB">
        <w:rPr>
          <w:rFonts w:ascii="var(--font-family-text)" w:hAnsi="var(--font-family-text)" w:cs="Arial"/>
          <w:color w:val="0E141E"/>
          <w:sz w:val="21"/>
          <w:szCs w:val="21"/>
        </w:rPr>
        <w:t xml:space="preserve"> </w:t>
      </w:r>
      <w:r>
        <w:rPr>
          <w:rFonts w:ascii="Arial" w:hAnsi="Arial" w:cs="Arial"/>
          <w:color w:val="0E141E"/>
          <w:sz w:val="39"/>
          <w:szCs w:val="39"/>
        </w:rPr>
        <w:t>Weather Observation Station 6</w:t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color w:val="0E141E"/>
          <w:sz w:val="21"/>
          <w:szCs w:val="21"/>
        </w:rPr>
        <w:t>Query the list of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CITY</w:t>
      </w:r>
      <w:r>
        <w:rPr>
          <w:rFonts w:ascii="var(--font-family-text)" w:hAnsi="var(--font-family-text)" w:cs="Arial"/>
          <w:color w:val="0E141E"/>
          <w:sz w:val="21"/>
          <w:szCs w:val="21"/>
        </w:rPr>
        <w:t> names starting with vowels (i.e., </w:t>
      </w:r>
      <w:r>
        <w:rPr>
          <w:rStyle w:val="HTMLCode"/>
          <w:rFonts w:ascii="var(--font-family-input)" w:hAnsi="var(--font-family-input)"/>
          <w:color w:val="0E141E"/>
          <w:sz w:val="21"/>
          <w:szCs w:val="21"/>
          <w:bdr w:val="none" w:sz="0" w:space="0" w:color="auto" w:frame="1"/>
        </w:rPr>
        <w:t>a</w:t>
      </w:r>
      <w:r>
        <w:rPr>
          <w:rFonts w:ascii="var(--font-family-text)" w:hAnsi="var(--font-family-text)" w:cs="Arial"/>
          <w:color w:val="0E141E"/>
          <w:sz w:val="21"/>
          <w:szCs w:val="21"/>
        </w:rPr>
        <w:t>, </w:t>
      </w:r>
      <w:r>
        <w:rPr>
          <w:rStyle w:val="HTMLCode"/>
          <w:rFonts w:ascii="var(--font-family-input)" w:hAnsi="var(--font-family-input)"/>
          <w:color w:val="0E141E"/>
          <w:sz w:val="21"/>
          <w:szCs w:val="21"/>
          <w:bdr w:val="none" w:sz="0" w:space="0" w:color="auto" w:frame="1"/>
        </w:rPr>
        <w:t>e</w:t>
      </w:r>
      <w:r>
        <w:rPr>
          <w:rFonts w:ascii="var(--font-family-text)" w:hAnsi="var(--font-family-text)" w:cs="Arial"/>
          <w:color w:val="0E141E"/>
          <w:sz w:val="21"/>
          <w:szCs w:val="21"/>
        </w:rPr>
        <w:t>, </w:t>
      </w:r>
      <w:r>
        <w:rPr>
          <w:rStyle w:val="HTMLCode"/>
          <w:rFonts w:ascii="var(--font-family-input)" w:hAnsi="var(--font-family-input)"/>
          <w:color w:val="0E141E"/>
          <w:sz w:val="21"/>
          <w:szCs w:val="21"/>
          <w:bdr w:val="none" w:sz="0" w:space="0" w:color="auto" w:frame="1"/>
        </w:rPr>
        <w:t>i</w:t>
      </w:r>
      <w:r>
        <w:rPr>
          <w:rFonts w:ascii="var(--font-family-text)" w:hAnsi="var(--font-family-text)" w:cs="Arial"/>
          <w:color w:val="0E141E"/>
          <w:sz w:val="21"/>
          <w:szCs w:val="21"/>
        </w:rPr>
        <w:t>, </w:t>
      </w:r>
      <w:r>
        <w:rPr>
          <w:rStyle w:val="HTMLCode"/>
          <w:rFonts w:ascii="var(--font-family-input)" w:hAnsi="var(--font-family-input)"/>
          <w:color w:val="0E141E"/>
          <w:sz w:val="21"/>
          <w:szCs w:val="21"/>
          <w:bdr w:val="none" w:sz="0" w:space="0" w:color="auto" w:frame="1"/>
        </w:rPr>
        <w:t>o</w:t>
      </w:r>
      <w:r>
        <w:rPr>
          <w:rFonts w:ascii="var(--font-family-text)" w:hAnsi="var(--font-family-text)" w:cs="Arial"/>
          <w:color w:val="0E141E"/>
          <w:sz w:val="21"/>
          <w:szCs w:val="21"/>
        </w:rPr>
        <w:t>, or </w:t>
      </w:r>
      <w:r>
        <w:rPr>
          <w:rStyle w:val="HTMLCode"/>
          <w:rFonts w:ascii="var(--font-family-input)" w:hAnsi="var(--font-family-input)"/>
          <w:color w:val="0E141E"/>
          <w:sz w:val="21"/>
          <w:szCs w:val="21"/>
          <w:bdr w:val="none" w:sz="0" w:space="0" w:color="auto" w:frame="1"/>
        </w:rPr>
        <w:t>u</w:t>
      </w:r>
      <w:r>
        <w:rPr>
          <w:rFonts w:ascii="var(--font-family-text)" w:hAnsi="var(--font-family-text)" w:cs="Arial"/>
          <w:color w:val="0E141E"/>
          <w:sz w:val="21"/>
          <w:szCs w:val="21"/>
        </w:rPr>
        <w:t>) from </w:t>
      </w:r>
      <w:r>
        <w:rPr>
          <w:rStyle w:val="Strong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STATION</w:t>
      </w:r>
      <w:r>
        <w:rPr>
          <w:rFonts w:ascii="var(--font-family-text)" w:hAnsi="var(--font-family-text)" w:cs="Arial"/>
          <w:color w:val="0E141E"/>
          <w:sz w:val="21"/>
          <w:szCs w:val="21"/>
        </w:rPr>
        <w:t>. Your result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cannot</w:t>
      </w:r>
      <w:r>
        <w:rPr>
          <w:rFonts w:ascii="var(--font-family-text)" w:hAnsi="var(--font-family-text)" w:cs="Arial"/>
          <w:color w:val="0E141E"/>
          <w:sz w:val="21"/>
          <w:szCs w:val="21"/>
        </w:rPr>
        <w:t> contain duplicates.</w:t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Style w:val="Strong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Input Format</w:t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color w:val="0E141E"/>
          <w:sz w:val="21"/>
          <w:szCs w:val="21"/>
        </w:rPr>
        <w:t>The </w:t>
      </w:r>
      <w:r>
        <w:rPr>
          <w:rStyle w:val="Strong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STATION</w:t>
      </w:r>
      <w:r>
        <w:rPr>
          <w:rFonts w:ascii="var(--font-family-text)" w:hAnsi="var(--font-family-text)" w:cs="Arial"/>
          <w:color w:val="0E141E"/>
          <w:sz w:val="21"/>
          <w:szCs w:val="21"/>
        </w:rPr>
        <w:t> table is described as follows:</w:t>
      </w:r>
    </w:p>
    <w:p w:rsidR="006F01EB" w:rsidRDefault="006F01EB" w:rsidP="006F01EB">
      <w:pPr>
        <w:pStyle w:val="NormalWeb"/>
        <w:shd w:val="clear" w:color="auto" w:fill="FFFFFF"/>
        <w:spacing w:before="75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noProof/>
          <w:color w:val="0E141E"/>
          <w:sz w:val="21"/>
          <w:szCs w:val="21"/>
        </w:rPr>
        <w:drawing>
          <wp:inline distT="0" distB="0" distL="0" distR="0">
            <wp:extent cx="2857500" cy="2762250"/>
            <wp:effectExtent l="0" t="0" r="0" b="0"/>
            <wp:docPr id="13" name="Picture 13" descr="https://s3.amazonaws.com/hr-challenge-images/9336/1449345840-5f0a551030-S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s3.amazonaws.com/hr-challenge-images/9336/1449345840-5f0a551030-Statio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color w:val="0E141E"/>
          <w:sz w:val="21"/>
          <w:szCs w:val="21"/>
        </w:rPr>
        <w:t>where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LAT_N</w:t>
      </w:r>
      <w:r>
        <w:rPr>
          <w:rFonts w:ascii="var(--font-family-text)" w:hAnsi="var(--font-family-text)" w:cs="Arial"/>
          <w:color w:val="0E141E"/>
          <w:sz w:val="21"/>
          <w:szCs w:val="21"/>
        </w:rPr>
        <w:t> is the northern latitude and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LONG_W</w:t>
      </w:r>
      <w:r>
        <w:rPr>
          <w:rFonts w:ascii="var(--font-family-text)" w:hAnsi="var(--font-family-text)" w:cs="Arial"/>
          <w:color w:val="0E141E"/>
          <w:sz w:val="21"/>
          <w:szCs w:val="21"/>
        </w:rPr>
        <w:t> is the western longitude.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/*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Enter your query here.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*/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select distinct CITY</w:t>
      </w:r>
    </w:p>
    <w:p w:rsidR="006F01EB" w:rsidRPr="006F01EB" w:rsidRDefault="006F01EB" w:rsidP="006F01EB">
      <w:pPr>
        <w:pStyle w:val="NormalWeb"/>
        <w:shd w:val="clear" w:color="auto" w:fill="FFFFFF"/>
        <w:spacing w:after="0"/>
        <w:textAlignment w:val="baseline"/>
        <w:rPr>
          <w:highlight w:val="yellow"/>
        </w:rPr>
      </w:pPr>
      <w:r w:rsidRPr="006F01EB">
        <w:rPr>
          <w:highlight w:val="yellow"/>
        </w:rPr>
        <w:t>from STATION</w:t>
      </w:r>
    </w:p>
    <w:p w:rsidR="00111934" w:rsidRPr="00111934" w:rsidRDefault="006F01EB" w:rsidP="006F01EB">
      <w:pPr>
        <w:pStyle w:val="NormalWeb"/>
        <w:shd w:val="clear" w:color="auto" w:fill="FFFFFF"/>
        <w:spacing w:before="0" w:beforeAutospacing="0" w:after="0" w:afterAutospacing="0"/>
        <w:textAlignment w:val="baseline"/>
      </w:pPr>
      <w:r w:rsidRPr="006F01EB">
        <w:rPr>
          <w:highlight w:val="yellow"/>
        </w:rPr>
        <w:t>where CITY regexp '^[aeiou]';</w:t>
      </w:r>
    </w:p>
    <w:p w:rsid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6F01EB" w:rsidRDefault="006F01EB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6F01EB" w:rsidRDefault="006F01EB" w:rsidP="006F01EB">
      <w:pPr>
        <w:pStyle w:val="Heading1"/>
        <w:shd w:val="clear" w:color="auto" w:fill="FFFFFF"/>
        <w:spacing w:before="0" w:beforeAutospacing="0" w:after="0" w:afterAutospacing="0"/>
        <w:textAlignment w:val="center"/>
        <w:rPr>
          <w:rFonts w:ascii="Arial" w:hAnsi="Arial" w:cs="Arial"/>
          <w:color w:val="0E141E"/>
          <w:sz w:val="39"/>
          <w:szCs w:val="39"/>
        </w:rPr>
      </w:pPr>
      <w:r>
        <w:rPr>
          <w:rFonts w:ascii="var(--font-family-text)" w:hAnsi="var(--font-family-text)" w:cs="Arial"/>
          <w:color w:val="0E141E"/>
          <w:sz w:val="21"/>
          <w:szCs w:val="21"/>
        </w:rPr>
        <w:t>12.</w:t>
      </w:r>
      <w:r w:rsidRPr="006F01EB">
        <w:rPr>
          <w:rFonts w:ascii="Arial" w:hAnsi="Arial" w:cs="Arial"/>
          <w:color w:val="0E141E"/>
          <w:sz w:val="39"/>
          <w:szCs w:val="39"/>
        </w:rPr>
        <w:t xml:space="preserve"> </w:t>
      </w:r>
      <w:r>
        <w:rPr>
          <w:rFonts w:ascii="Arial" w:hAnsi="Arial" w:cs="Arial"/>
          <w:color w:val="0E141E"/>
          <w:sz w:val="39"/>
          <w:szCs w:val="39"/>
        </w:rPr>
        <w:t>Weather Observation Station 7</w:t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color w:val="0E141E"/>
          <w:sz w:val="21"/>
          <w:szCs w:val="21"/>
        </w:rPr>
        <w:t>Query the list of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CITY</w:t>
      </w:r>
      <w:r>
        <w:rPr>
          <w:rFonts w:ascii="var(--font-family-text)" w:hAnsi="var(--font-family-text)" w:cs="Arial"/>
          <w:color w:val="0E141E"/>
          <w:sz w:val="21"/>
          <w:szCs w:val="21"/>
        </w:rPr>
        <w:t> names ending with vowels (a, e, i, o, u) from </w:t>
      </w:r>
      <w:r>
        <w:rPr>
          <w:rStyle w:val="Strong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STATION</w:t>
      </w:r>
      <w:r>
        <w:rPr>
          <w:rFonts w:ascii="var(--font-family-text)" w:hAnsi="var(--font-family-text)" w:cs="Arial"/>
          <w:color w:val="0E141E"/>
          <w:sz w:val="21"/>
          <w:szCs w:val="21"/>
        </w:rPr>
        <w:t>. Your result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cannot</w:t>
      </w:r>
      <w:r>
        <w:rPr>
          <w:rFonts w:ascii="var(--font-family-text)" w:hAnsi="var(--font-family-text)" w:cs="Arial"/>
          <w:color w:val="0E141E"/>
          <w:sz w:val="21"/>
          <w:szCs w:val="21"/>
        </w:rPr>
        <w:t> contain duplicates.</w:t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Style w:val="Strong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Input Format</w:t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color w:val="0E141E"/>
          <w:sz w:val="21"/>
          <w:szCs w:val="21"/>
        </w:rPr>
        <w:lastRenderedPageBreak/>
        <w:t>The </w:t>
      </w:r>
      <w:r>
        <w:rPr>
          <w:rStyle w:val="Strong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STATION</w:t>
      </w:r>
      <w:r>
        <w:rPr>
          <w:rFonts w:ascii="var(--font-family-text)" w:hAnsi="var(--font-family-text)" w:cs="Arial"/>
          <w:color w:val="0E141E"/>
          <w:sz w:val="21"/>
          <w:szCs w:val="21"/>
        </w:rPr>
        <w:t> table is described as follows:</w:t>
      </w:r>
    </w:p>
    <w:p w:rsidR="006F01EB" w:rsidRDefault="006F01EB" w:rsidP="006F01EB">
      <w:pPr>
        <w:pStyle w:val="NormalWeb"/>
        <w:shd w:val="clear" w:color="auto" w:fill="FFFFFF"/>
        <w:spacing w:before="75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noProof/>
          <w:color w:val="0E141E"/>
          <w:sz w:val="21"/>
          <w:szCs w:val="21"/>
        </w:rPr>
        <w:drawing>
          <wp:inline distT="0" distB="0" distL="0" distR="0">
            <wp:extent cx="2857500" cy="2762250"/>
            <wp:effectExtent l="0" t="0" r="0" b="0"/>
            <wp:docPr id="14" name="Picture 14" descr="https://s3.amazonaws.com/hr-challenge-images/9336/1449345840-5f0a551030-S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s3.amazonaws.com/hr-challenge-images/9336/1449345840-5f0a551030-Statio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01EB" w:rsidRDefault="006F01EB" w:rsidP="006F01EB">
      <w:pPr>
        <w:pStyle w:val="NormalWeb"/>
        <w:shd w:val="clear" w:color="auto" w:fill="FFFFFF"/>
        <w:spacing w:before="0" w:beforeAutospacing="0" w:after="0" w:afterAutospacing="0" w:line="480" w:lineRule="auto"/>
        <w:textAlignment w:val="baseline"/>
        <w:rPr>
          <w:rFonts w:ascii="var(--font-family-text)" w:hAnsi="var(--font-family-text)" w:cs="Arial"/>
          <w:color w:val="0E141E"/>
          <w:sz w:val="21"/>
          <w:szCs w:val="21"/>
        </w:rPr>
      </w:pPr>
      <w:r>
        <w:rPr>
          <w:rFonts w:ascii="var(--font-family-text)" w:hAnsi="var(--font-family-text)" w:cs="Arial"/>
          <w:color w:val="0E141E"/>
          <w:sz w:val="21"/>
          <w:szCs w:val="21"/>
        </w:rPr>
        <w:t>where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LAT_N</w:t>
      </w:r>
      <w:r>
        <w:rPr>
          <w:rFonts w:ascii="var(--font-family-text)" w:hAnsi="var(--font-family-text)" w:cs="Arial"/>
          <w:color w:val="0E141E"/>
          <w:sz w:val="21"/>
          <w:szCs w:val="21"/>
        </w:rPr>
        <w:t> is the northern latitude and </w:t>
      </w:r>
      <w:r>
        <w:rPr>
          <w:rStyle w:val="Emphasis"/>
          <w:rFonts w:ascii="inherit" w:hAnsi="inherit" w:cs="Arial"/>
          <w:color w:val="0E141E"/>
          <w:sz w:val="21"/>
          <w:szCs w:val="21"/>
          <w:bdr w:val="none" w:sz="0" w:space="0" w:color="auto" w:frame="1"/>
        </w:rPr>
        <w:t>LONG_W</w:t>
      </w:r>
      <w:r>
        <w:rPr>
          <w:rFonts w:ascii="var(--font-family-text)" w:hAnsi="var(--font-family-text)" w:cs="Arial"/>
          <w:color w:val="0E141E"/>
          <w:sz w:val="21"/>
          <w:szCs w:val="21"/>
        </w:rPr>
        <w:t> is the western longitude.</w:t>
      </w:r>
    </w:p>
    <w:p w:rsidR="006F01EB" w:rsidRDefault="006F01EB" w:rsidP="006F01EB">
      <w:pPr>
        <w:pStyle w:val="NormalWeb"/>
        <w:shd w:val="clear" w:color="auto" w:fill="FFFFFF"/>
        <w:spacing w:before="75" w:after="0"/>
        <w:textAlignment w:val="baseline"/>
      </w:pPr>
      <w:r>
        <w:t>/*</w:t>
      </w:r>
    </w:p>
    <w:p w:rsidR="006F01EB" w:rsidRDefault="006F01EB" w:rsidP="006F01EB">
      <w:pPr>
        <w:pStyle w:val="NormalWeb"/>
        <w:shd w:val="clear" w:color="auto" w:fill="FFFFFF"/>
        <w:spacing w:before="75" w:after="0"/>
        <w:textAlignment w:val="baseline"/>
      </w:pPr>
      <w:r>
        <w:t>Enter your query here.</w:t>
      </w:r>
    </w:p>
    <w:p w:rsidR="006F01EB" w:rsidRDefault="006F01EB" w:rsidP="006F01EB">
      <w:pPr>
        <w:pStyle w:val="NormalWeb"/>
        <w:shd w:val="clear" w:color="auto" w:fill="FFFFFF"/>
        <w:spacing w:before="75" w:after="0"/>
        <w:textAlignment w:val="baseline"/>
      </w:pPr>
      <w:r>
        <w:t>*/</w:t>
      </w:r>
    </w:p>
    <w:p w:rsidR="006F01EB" w:rsidRPr="006F01EB" w:rsidRDefault="006F01EB" w:rsidP="006F01EB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6F01EB">
        <w:rPr>
          <w:highlight w:val="yellow"/>
        </w:rPr>
        <w:t>SELECT DISTINCT CITY</w:t>
      </w:r>
    </w:p>
    <w:p w:rsidR="006F01EB" w:rsidRPr="006F01EB" w:rsidRDefault="006F01EB" w:rsidP="006F01EB">
      <w:pPr>
        <w:pStyle w:val="NormalWeb"/>
        <w:shd w:val="clear" w:color="auto" w:fill="FFFFFF"/>
        <w:spacing w:before="75" w:after="0"/>
        <w:textAlignment w:val="baseline"/>
        <w:rPr>
          <w:highlight w:val="yellow"/>
        </w:rPr>
      </w:pPr>
      <w:r w:rsidRPr="006F01EB">
        <w:rPr>
          <w:highlight w:val="yellow"/>
        </w:rPr>
        <w:t>FROM STATION</w:t>
      </w:r>
    </w:p>
    <w:p w:rsidR="006F01EB" w:rsidRDefault="006F01EB" w:rsidP="006F01EB">
      <w:pPr>
        <w:pStyle w:val="NormalWeb"/>
        <w:shd w:val="clear" w:color="auto" w:fill="FFFFFF"/>
        <w:spacing w:before="75" w:beforeAutospacing="0" w:after="0" w:afterAutospacing="0"/>
        <w:textAlignment w:val="baseline"/>
      </w:pPr>
      <w:r w:rsidRPr="006F01EB">
        <w:rPr>
          <w:highlight w:val="yellow"/>
        </w:rPr>
        <w:t>WHERE CITY REGEXP '[aeiou]$';</w:t>
      </w:r>
    </w:p>
    <w:p w:rsidR="006F01EB" w:rsidRDefault="006F01EB" w:rsidP="006F01EB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6F01EB" w:rsidRPr="00111934" w:rsidRDefault="006F01EB" w:rsidP="006F01EB">
      <w:pPr>
        <w:pStyle w:val="NormalWeb"/>
        <w:shd w:val="clear" w:color="auto" w:fill="FFFFFF"/>
        <w:spacing w:before="75" w:beforeAutospacing="0" w:after="0" w:afterAutospacing="0"/>
        <w:textAlignment w:val="baseline"/>
      </w:pP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</w:pPr>
    </w:p>
    <w:p w:rsidR="006F01EB" w:rsidRDefault="006F01EB" w:rsidP="006F01EB">
      <w:pPr>
        <w:pStyle w:val="Heading1"/>
        <w:shd w:val="clear" w:color="auto" w:fill="FFFFFF"/>
        <w:spacing w:before="0" w:beforeAutospacing="0" w:after="0" w:afterAutospacing="0"/>
        <w:textAlignment w:val="center"/>
        <w:rPr>
          <w:rFonts w:ascii="Arial" w:hAnsi="Arial" w:cs="Arial"/>
          <w:color w:val="0E141E"/>
          <w:sz w:val="39"/>
          <w:szCs w:val="39"/>
        </w:rPr>
      </w:pPr>
      <w:r>
        <w:rPr>
          <w:rFonts w:ascii="Arial" w:hAnsi="Arial" w:cs="Arial"/>
          <w:color w:val="0E141E"/>
          <w:sz w:val="39"/>
          <w:szCs w:val="39"/>
        </w:rPr>
        <w:t>13.Weather Observation Station 8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0E141E"/>
        </w:rPr>
      </w:pPr>
      <w:r w:rsidRPr="00111934">
        <w:rPr>
          <w:color w:val="0E141E"/>
        </w:rPr>
        <w:t>Query the list of </w:t>
      </w:r>
      <w:r w:rsidRPr="00111934">
        <w:rPr>
          <w:rStyle w:val="Emphasis"/>
          <w:color w:val="0E141E"/>
          <w:bdr w:val="none" w:sz="0" w:space="0" w:color="auto" w:frame="1"/>
        </w:rPr>
        <w:t>CITY</w:t>
      </w:r>
      <w:r w:rsidRPr="00111934">
        <w:rPr>
          <w:color w:val="0E141E"/>
        </w:rPr>
        <w:t> names from </w:t>
      </w:r>
      <w:r w:rsidRPr="00111934">
        <w:rPr>
          <w:rStyle w:val="Strong"/>
          <w:color w:val="0E141E"/>
          <w:bdr w:val="none" w:sz="0" w:space="0" w:color="auto" w:frame="1"/>
        </w:rPr>
        <w:t>STATION</w:t>
      </w:r>
      <w:r w:rsidRPr="00111934">
        <w:rPr>
          <w:color w:val="0E141E"/>
        </w:rPr>
        <w:t> which have vowels (i.e., </w:t>
      </w:r>
      <w:r w:rsidRPr="00111934">
        <w:rPr>
          <w:rStyle w:val="Emphasis"/>
          <w:color w:val="0E141E"/>
          <w:bdr w:val="none" w:sz="0" w:space="0" w:color="auto" w:frame="1"/>
        </w:rPr>
        <w:t>a</w:t>
      </w:r>
      <w:r w:rsidRPr="00111934">
        <w:rPr>
          <w:color w:val="0E141E"/>
        </w:rPr>
        <w:t>, </w:t>
      </w:r>
      <w:r w:rsidRPr="00111934">
        <w:rPr>
          <w:rStyle w:val="Emphasis"/>
          <w:color w:val="0E141E"/>
          <w:bdr w:val="none" w:sz="0" w:space="0" w:color="auto" w:frame="1"/>
        </w:rPr>
        <w:t>e</w:t>
      </w:r>
      <w:r w:rsidRPr="00111934">
        <w:rPr>
          <w:color w:val="0E141E"/>
        </w:rPr>
        <w:t>, </w:t>
      </w:r>
      <w:r w:rsidRPr="00111934">
        <w:rPr>
          <w:rStyle w:val="Emphasis"/>
          <w:color w:val="0E141E"/>
          <w:bdr w:val="none" w:sz="0" w:space="0" w:color="auto" w:frame="1"/>
        </w:rPr>
        <w:t>i</w:t>
      </w:r>
      <w:r w:rsidRPr="00111934">
        <w:rPr>
          <w:color w:val="0E141E"/>
        </w:rPr>
        <w:t>, </w:t>
      </w:r>
      <w:r w:rsidRPr="00111934">
        <w:rPr>
          <w:rStyle w:val="Emphasis"/>
          <w:color w:val="0E141E"/>
          <w:bdr w:val="none" w:sz="0" w:space="0" w:color="auto" w:frame="1"/>
        </w:rPr>
        <w:t>o</w:t>
      </w:r>
      <w:r w:rsidRPr="00111934">
        <w:rPr>
          <w:color w:val="0E141E"/>
        </w:rPr>
        <w:t>, and </w:t>
      </w:r>
      <w:r w:rsidRPr="00111934">
        <w:rPr>
          <w:rStyle w:val="Emphasis"/>
          <w:color w:val="0E141E"/>
          <w:bdr w:val="none" w:sz="0" w:space="0" w:color="auto" w:frame="1"/>
        </w:rPr>
        <w:t>u</w:t>
      </w:r>
      <w:r w:rsidRPr="00111934">
        <w:rPr>
          <w:color w:val="0E141E"/>
        </w:rPr>
        <w:t>) as both their first </w:t>
      </w:r>
      <w:r w:rsidRPr="00111934">
        <w:rPr>
          <w:rStyle w:val="Emphasis"/>
          <w:color w:val="0E141E"/>
          <w:bdr w:val="none" w:sz="0" w:space="0" w:color="auto" w:frame="1"/>
        </w:rPr>
        <w:t>and</w:t>
      </w:r>
      <w:r w:rsidRPr="00111934">
        <w:rPr>
          <w:color w:val="0E141E"/>
        </w:rPr>
        <w:t> last characters. Your result cannot contain duplicates.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0E141E"/>
        </w:rPr>
      </w:pPr>
      <w:r w:rsidRPr="00111934">
        <w:rPr>
          <w:rStyle w:val="Strong"/>
          <w:color w:val="0E141E"/>
          <w:bdr w:val="none" w:sz="0" w:space="0" w:color="auto" w:frame="1"/>
        </w:rPr>
        <w:t>Input Format</w:t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0E141E"/>
        </w:rPr>
      </w:pPr>
      <w:r w:rsidRPr="00111934">
        <w:rPr>
          <w:color w:val="0E141E"/>
        </w:rPr>
        <w:t>The </w:t>
      </w:r>
      <w:r w:rsidRPr="00111934">
        <w:rPr>
          <w:rStyle w:val="Strong"/>
          <w:color w:val="0E141E"/>
          <w:bdr w:val="none" w:sz="0" w:space="0" w:color="auto" w:frame="1"/>
        </w:rPr>
        <w:t>STATION</w:t>
      </w:r>
      <w:r w:rsidRPr="00111934">
        <w:rPr>
          <w:color w:val="0E141E"/>
        </w:rPr>
        <w:t> table is described as follows:</w:t>
      </w:r>
    </w:p>
    <w:p w:rsidR="00111934" w:rsidRPr="00111934" w:rsidRDefault="00111934" w:rsidP="00111934">
      <w:pPr>
        <w:pStyle w:val="NormalWeb"/>
        <w:shd w:val="clear" w:color="auto" w:fill="FFFFFF"/>
        <w:spacing w:before="75" w:beforeAutospacing="0" w:after="0" w:afterAutospacing="0"/>
        <w:textAlignment w:val="baseline"/>
        <w:rPr>
          <w:color w:val="0E141E"/>
        </w:rPr>
      </w:pPr>
      <w:r w:rsidRPr="00111934">
        <w:rPr>
          <w:noProof/>
          <w:color w:val="0E141E"/>
        </w:rPr>
        <w:lastRenderedPageBreak/>
        <w:drawing>
          <wp:inline distT="0" distB="0" distL="0" distR="0">
            <wp:extent cx="2028825" cy="1961198"/>
            <wp:effectExtent l="0" t="0" r="0" b="1270"/>
            <wp:docPr id="1" name="Picture 1" descr="https://s3.amazonaws.com/hr-challenge-images/9336/1449345840-5f0a551030-St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3.amazonaws.com/hr-challenge-images/9336/1449345840-5f0a551030-Statio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153" cy="196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1934" w:rsidRPr="00111934" w:rsidRDefault="00111934" w:rsidP="0011193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0E141E"/>
        </w:rPr>
      </w:pPr>
      <w:r w:rsidRPr="00111934">
        <w:rPr>
          <w:color w:val="0E141E"/>
        </w:rPr>
        <w:t>where </w:t>
      </w:r>
      <w:r w:rsidRPr="00111934">
        <w:rPr>
          <w:rStyle w:val="Emphasis"/>
          <w:color w:val="0E141E"/>
          <w:bdr w:val="none" w:sz="0" w:space="0" w:color="auto" w:frame="1"/>
        </w:rPr>
        <w:t>LAT_N</w:t>
      </w:r>
      <w:r w:rsidRPr="00111934">
        <w:rPr>
          <w:color w:val="0E141E"/>
        </w:rPr>
        <w:t> is the northern latitude and </w:t>
      </w:r>
      <w:r w:rsidRPr="00111934">
        <w:rPr>
          <w:rStyle w:val="Emphasis"/>
          <w:color w:val="0E141E"/>
          <w:bdr w:val="none" w:sz="0" w:space="0" w:color="auto" w:frame="1"/>
        </w:rPr>
        <w:t>LONG_W</w:t>
      </w:r>
      <w:r w:rsidRPr="00111934">
        <w:rPr>
          <w:color w:val="0E141E"/>
        </w:rPr>
        <w:t> is the western longitude.</w:t>
      </w:r>
    </w:p>
    <w:p w:rsidR="009F037E" w:rsidRPr="00111934" w:rsidRDefault="009F037E" w:rsidP="0011193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111934" w:rsidRPr="009B0834" w:rsidRDefault="00111934" w:rsidP="00111934">
      <w:pPr>
        <w:spacing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9B0834">
        <w:rPr>
          <w:rFonts w:ascii="Times New Roman" w:hAnsi="Times New Roman" w:cs="Times New Roman"/>
          <w:sz w:val="24"/>
          <w:szCs w:val="24"/>
          <w:highlight w:val="yellow"/>
        </w:rPr>
        <w:t>select distinct CITY</w:t>
      </w:r>
    </w:p>
    <w:p w:rsidR="00111934" w:rsidRPr="009B0834" w:rsidRDefault="00111934" w:rsidP="00111934">
      <w:pPr>
        <w:spacing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9B0834">
        <w:rPr>
          <w:rFonts w:ascii="Times New Roman" w:hAnsi="Times New Roman" w:cs="Times New Roman"/>
          <w:sz w:val="24"/>
          <w:szCs w:val="24"/>
          <w:highlight w:val="yellow"/>
        </w:rPr>
        <w:t xml:space="preserve">from STATION </w:t>
      </w:r>
    </w:p>
    <w:p w:rsidR="00111934" w:rsidRPr="00111934" w:rsidRDefault="00111934" w:rsidP="0011193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B0834">
        <w:rPr>
          <w:rFonts w:ascii="Times New Roman" w:hAnsi="Times New Roman" w:cs="Times New Roman"/>
          <w:sz w:val="24"/>
          <w:szCs w:val="24"/>
          <w:highlight w:val="yellow"/>
        </w:rPr>
        <w:t>where CITY regexp '^[aeiou].*[aeiou]$';</w:t>
      </w:r>
    </w:p>
    <w:sectPr w:rsidR="00111934" w:rsidRPr="001119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font-family-text)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ar(--font-family-input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zM0NzU2NTAxsLBQ0lEKTi0uzszPAykwrAUA2bG79CwAAAA="/>
  </w:docVars>
  <w:rsids>
    <w:rsidRoot w:val="00360700"/>
    <w:rsid w:val="00111934"/>
    <w:rsid w:val="001A7440"/>
    <w:rsid w:val="00360700"/>
    <w:rsid w:val="006F01EB"/>
    <w:rsid w:val="009B0834"/>
    <w:rsid w:val="009F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2697A6-ED9F-4171-8CD4-BA5007864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19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119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111934"/>
    <w:rPr>
      <w:i/>
      <w:iCs/>
    </w:rPr>
  </w:style>
  <w:style w:type="character" w:styleId="Strong">
    <w:name w:val="Strong"/>
    <w:basedOn w:val="DefaultParagraphFont"/>
    <w:uiPriority w:val="22"/>
    <w:qFormat/>
    <w:rsid w:val="0011193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11934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1193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F0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F01EB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71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1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4909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355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77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51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597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01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2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6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310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69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94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5320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8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1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624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923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341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1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57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8238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69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24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336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46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7890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37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884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66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683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44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067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74885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7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891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801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650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4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51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1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13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981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D11CA4-E4BE-49DA-8053-FA320FACE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06-24T18:12:00Z</dcterms:created>
  <dcterms:modified xsi:type="dcterms:W3CDTF">2022-06-24T18:12:00Z</dcterms:modified>
</cp:coreProperties>
</file>